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D1DF1D" w14:textId="77777777" w:rsidR="008B1C35" w:rsidRPr="003C5FFB" w:rsidRDefault="008B1C35" w:rsidP="008B1C35"/>
    <w:p w14:paraId="08A53043" w14:textId="77777777" w:rsidR="008B1C35" w:rsidRPr="003F00BC" w:rsidRDefault="008B1C35" w:rsidP="008B1C3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color w:val="000000" w:themeColor="text1"/>
        </w:rPr>
      </w:pPr>
    </w:p>
    <w:p w14:paraId="443936BB" w14:textId="77777777" w:rsidR="008B1C35" w:rsidRDefault="008B1C35" w:rsidP="008B1C35">
      <w:pPr>
        <w:pStyle w:val="Caption"/>
        <w:keepNext/>
        <w:rPr>
          <w:color w:val="000000" w:themeColor="text1"/>
          <w:sz w:val="24"/>
          <w:szCs w:val="24"/>
        </w:rPr>
      </w:pPr>
      <w:bookmarkStart w:id="0" w:name="_Toc109047569"/>
      <w:r w:rsidRPr="006A66DA">
        <w:rPr>
          <w:color w:val="000000" w:themeColor="text1"/>
          <w:sz w:val="24"/>
          <w:szCs w:val="24"/>
        </w:rPr>
        <w:t xml:space="preserve">Table </w:t>
      </w:r>
      <w:r>
        <w:rPr>
          <w:color w:val="000000" w:themeColor="text1"/>
          <w:sz w:val="24"/>
          <w:szCs w:val="24"/>
        </w:rPr>
        <w:t>8</w:t>
      </w:r>
      <w:r w:rsidRPr="006A66DA">
        <w:rPr>
          <w:color w:val="000000" w:themeColor="text1"/>
          <w:sz w:val="24"/>
          <w:szCs w:val="24"/>
        </w:rPr>
        <w:t xml:space="preserve">. </w:t>
      </w:r>
    </w:p>
    <w:p w14:paraId="61F58D35" w14:textId="77777777" w:rsidR="008B1C35" w:rsidRPr="006A66DA" w:rsidRDefault="008B1C35" w:rsidP="008B1C35">
      <w:pPr>
        <w:pStyle w:val="Caption"/>
        <w:keepNext/>
        <w:rPr>
          <w:color w:val="000000" w:themeColor="text1"/>
          <w:sz w:val="24"/>
          <w:szCs w:val="24"/>
        </w:rPr>
      </w:pPr>
      <w:r w:rsidRPr="006A66DA">
        <w:rPr>
          <w:i w:val="0"/>
          <w:iCs w:val="0"/>
          <w:color w:val="000000" w:themeColor="text1"/>
          <w:sz w:val="24"/>
          <w:szCs w:val="24"/>
        </w:rPr>
        <w:t>Heart Rate Accuracy Test</w:t>
      </w:r>
      <w:bookmarkEnd w:id="0"/>
    </w:p>
    <w:tbl>
      <w:tblPr>
        <w:tblStyle w:val="29"/>
        <w:tblW w:w="89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70"/>
        <w:gridCol w:w="2348"/>
        <w:gridCol w:w="2693"/>
        <w:gridCol w:w="2459"/>
      </w:tblGrid>
      <w:tr w:rsidR="008B1C35" w:rsidRPr="006A66DA" w14:paraId="5AE263C7" w14:textId="77777777" w:rsidTr="00DC5869">
        <w:trPr>
          <w:trHeight w:val="463"/>
        </w:trPr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70BF6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Data point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2B0CF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Actual Reading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5EA3D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Prototype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7F582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Relative Difference</w:t>
            </w:r>
          </w:p>
        </w:tc>
      </w:tr>
      <w:tr w:rsidR="008B1C35" w:rsidRPr="006A66DA" w14:paraId="49C1F29F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AA42F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95F37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0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66870B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1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575E1B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1</w:t>
            </w:r>
          </w:p>
        </w:tc>
      </w:tr>
      <w:tr w:rsidR="008B1C35" w:rsidRPr="006A66DA" w14:paraId="41F75B02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859C2C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518BB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0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2821E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2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569DFB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2</w:t>
            </w:r>
          </w:p>
        </w:tc>
      </w:tr>
      <w:tr w:rsidR="008B1C35" w:rsidRPr="006A66DA" w14:paraId="0640C6DB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B37BD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462999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0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6A78C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1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46A550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1</w:t>
            </w:r>
          </w:p>
        </w:tc>
      </w:tr>
      <w:tr w:rsidR="008B1C35" w:rsidRPr="006A66DA" w14:paraId="38D36B36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97C66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4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641C7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8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63858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7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3C8BFF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</w:tr>
      <w:tr w:rsidR="008B1C35" w:rsidRPr="006A66DA" w14:paraId="742AE24E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4CB97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5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31296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8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CB6D7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9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EF58B5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1</w:t>
            </w:r>
          </w:p>
        </w:tc>
      </w:tr>
      <w:tr w:rsidR="008B1C35" w:rsidRPr="006A66DA" w14:paraId="14F48E38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8C046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6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3513AD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1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089F2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0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F8E84D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</w:tr>
      <w:tr w:rsidR="008B1C35" w:rsidRPr="006A66DA" w14:paraId="53A28886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0AF52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7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2A061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9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F5692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7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08F4C2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</w:tr>
      <w:tr w:rsidR="008B1C35" w:rsidRPr="006A66DA" w14:paraId="6B59DDB9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5C528D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7A4D7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6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BC018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9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653973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3</w:t>
            </w:r>
          </w:p>
        </w:tc>
      </w:tr>
      <w:tr w:rsidR="008B1C35" w:rsidRPr="006A66DA" w14:paraId="151BF084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BE017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0C320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6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A6456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9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681C8B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3</w:t>
            </w:r>
          </w:p>
        </w:tc>
      </w:tr>
      <w:tr w:rsidR="008B1C35" w:rsidRPr="006A66DA" w14:paraId="3D7404D2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6C0A2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0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78E809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8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6A6B5F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7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A60E01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</w:tr>
      <w:tr w:rsidR="008B1C35" w:rsidRPr="006A66DA" w14:paraId="30CE10ED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E9B891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1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A6911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4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D9B92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2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C62D8B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</w:tr>
      <w:tr w:rsidR="008B1C35" w:rsidRPr="006A66DA" w14:paraId="4D57C589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C2F5C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2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1BF68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2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F8AA4E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1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AA7503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</w:tr>
      <w:tr w:rsidR="008B1C35" w:rsidRPr="006A66DA" w14:paraId="2BE71CD2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2039E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3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19EFC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8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D1A89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0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3FF6AD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2</w:t>
            </w:r>
          </w:p>
        </w:tc>
      </w:tr>
      <w:tr w:rsidR="008B1C35" w:rsidRPr="006A66DA" w14:paraId="2EF8BAC4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97330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4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4DC8C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8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D8DBF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0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D3BCA4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2</w:t>
            </w:r>
          </w:p>
        </w:tc>
      </w:tr>
      <w:tr w:rsidR="008B1C35" w:rsidRPr="006A66DA" w14:paraId="4AB4E561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1CD38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5</w:t>
            </w:r>
          </w:p>
        </w:tc>
        <w:tc>
          <w:tcPr>
            <w:tcW w:w="23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A92EC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8</w:t>
            </w:r>
          </w:p>
        </w:tc>
        <w:tc>
          <w:tcPr>
            <w:tcW w:w="26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731657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8</w:t>
            </w:r>
          </w:p>
        </w:tc>
        <w:tc>
          <w:tcPr>
            <w:tcW w:w="24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2CE0B1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</w:t>
            </w:r>
          </w:p>
        </w:tc>
      </w:tr>
    </w:tbl>
    <w:p w14:paraId="18D0967A" w14:textId="77777777" w:rsidR="008B1C35" w:rsidRPr="006A66DA" w:rsidRDefault="008B1C35" w:rsidP="008B1C3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-279"/>
        <w:rPr>
          <w:color w:val="000000" w:themeColor="text1"/>
        </w:rPr>
      </w:pPr>
    </w:p>
    <w:p w14:paraId="2BF5C67B" w14:textId="77777777" w:rsidR="008B1C35" w:rsidRDefault="008B1C35" w:rsidP="008B1C35">
      <w:pPr>
        <w:pStyle w:val="Caption"/>
        <w:jc w:val="left"/>
        <w:rPr>
          <w:i w:val="0"/>
          <w:iCs w:val="0"/>
          <w:color w:val="000000" w:themeColor="text1"/>
          <w:sz w:val="24"/>
          <w:szCs w:val="24"/>
        </w:rPr>
      </w:pPr>
      <w:r w:rsidRPr="006A66DA">
        <w:rPr>
          <w:color w:val="000000" w:themeColor="text1"/>
          <w:sz w:val="24"/>
          <w:szCs w:val="24"/>
        </w:rPr>
        <w:t xml:space="preserve">Figure </w:t>
      </w:r>
      <w:r>
        <w:rPr>
          <w:color w:val="000000" w:themeColor="text1"/>
          <w:sz w:val="24"/>
          <w:szCs w:val="24"/>
        </w:rPr>
        <w:t>46</w:t>
      </w:r>
      <w:r w:rsidRPr="006A66DA">
        <w:rPr>
          <w:i w:val="0"/>
          <w:iCs w:val="0"/>
          <w:color w:val="000000" w:themeColor="text1"/>
          <w:sz w:val="24"/>
          <w:szCs w:val="24"/>
        </w:rPr>
        <w:t xml:space="preserve">. </w:t>
      </w:r>
    </w:p>
    <w:p w14:paraId="0ECC2AD6" w14:textId="77777777" w:rsidR="008B1C35" w:rsidRDefault="008B1C35" w:rsidP="008B1C35">
      <w:pPr>
        <w:pStyle w:val="Caption"/>
        <w:jc w:val="left"/>
        <w:rPr>
          <w:i w:val="0"/>
          <w:iCs w:val="0"/>
          <w:color w:val="000000" w:themeColor="text1"/>
          <w:sz w:val="24"/>
          <w:szCs w:val="24"/>
        </w:rPr>
      </w:pPr>
      <w:r w:rsidRPr="006A66DA">
        <w:rPr>
          <w:i w:val="0"/>
          <w:iCs w:val="0"/>
          <w:color w:val="000000" w:themeColor="text1"/>
          <w:sz w:val="24"/>
          <w:szCs w:val="24"/>
        </w:rPr>
        <w:t>Two-sample t-test for actual measurement vs. prototype heart rate accuracy</w:t>
      </w:r>
      <w:r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6A66DA">
        <w:rPr>
          <w:i w:val="0"/>
          <w:iCs w:val="0"/>
          <w:color w:val="000000" w:themeColor="text1"/>
          <w:sz w:val="24"/>
          <w:szCs w:val="24"/>
        </w:rPr>
        <w:t>test</w:t>
      </w:r>
      <w:bookmarkStart w:id="1" w:name="_1jlao46" w:colFirst="0" w:colLast="0"/>
      <w:bookmarkEnd w:id="1"/>
    </w:p>
    <w:p w14:paraId="49941887" w14:textId="77777777" w:rsidR="008B1C35" w:rsidRPr="006A66DA" w:rsidRDefault="008B1C35" w:rsidP="008B1C3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color w:val="000000" w:themeColor="text1"/>
        </w:rPr>
      </w:pPr>
    </w:p>
    <w:p w14:paraId="517DC324" w14:textId="77777777" w:rsidR="008B1C35" w:rsidRDefault="008B1C35" w:rsidP="008B1C35">
      <w:pPr>
        <w:keepNext/>
        <w:spacing w:line="240" w:lineRule="auto"/>
        <w:jc w:val="center"/>
        <w:rPr>
          <w:color w:val="000000" w:themeColor="text1"/>
        </w:rPr>
      </w:pPr>
      <w:r w:rsidRPr="006A66DA">
        <w:rPr>
          <w:noProof/>
          <w:color w:val="000000" w:themeColor="text1"/>
          <w:lang w:val="en-US" w:eastAsia="en-US"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A0F18A6" wp14:editId="60317B22">
                <wp:simplePos x="0" y="0"/>
                <wp:positionH relativeFrom="margin">
                  <wp:align>center</wp:align>
                </wp:positionH>
                <wp:positionV relativeFrom="paragraph">
                  <wp:posOffset>63500</wp:posOffset>
                </wp:positionV>
                <wp:extent cx="4276725" cy="2642400"/>
                <wp:effectExtent l="0" t="0" r="9525" b="5715"/>
                <wp:wrapTight wrapText="bothSides">
                  <wp:wrapPolygon edited="0">
                    <wp:start x="0" y="0"/>
                    <wp:lineTo x="0" y="21491"/>
                    <wp:lineTo x="21552" y="21491"/>
                    <wp:lineTo x="21552" y="0"/>
                    <wp:lineTo x="0" y="0"/>
                  </wp:wrapPolygon>
                </wp:wrapTight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6725" cy="2642400"/>
                        </a:xfrm>
                        <a:prstGeom prst="rect">
                          <a:avLst/>
                        </a:prstGeom>
                        <a:blipFill rotWithShape="1">
                          <a:blip r:embed="rId8">
                            <a:alphaModFix/>
                          </a:blip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txbx>
                        <w:txbxContent>
                          <w:p w14:paraId="2888077E" w14:textId="77777777" w:rsidR="008B1C35" w:rsidRDefault="008B1C35" w:rsidP="008B1C35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05942460" w14:textId="77777777" w:rsidR="008B1C35" w:rsidRDefault="008B1C35" w:rsidP="008B1C35">
                            <w:pPr>
                              <w:spacing w:line="240" w:lineRule="auto"/>
                              <w:textDirection w:val="btLr"/>
                            </w:pPr>
                            <w:r w:rsidRPr="00E934DF">
                              <w:t>7.34 cm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0F18A6" id="Rectangle 5" o:spid="_x0000_s1026" style="position:absolute;left:0;text-align:left;margin-left:0;margin-top:5pt;width:336.75pt;height:208.05pt;z-index:-25165619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" stroked="f">
                <v:fill r:id="rId9" o:title="" recolor="t" rotate="t" type="frame"/>
                <v:textbox inset="2.53958mm,2.53958mm,2.53958mm,2.53958mm">
                  <w:txbxContent>
                    <w:p w14:paraId="2888077E" w14:textId="77777777" w:rsidR="008B1C35" w:rsidRDefault="008B1C35" w:rsidP="008B1C35">
                      <w:pPr>
                        <w:spacing w:line="240" w:lineRule="auto"/>
                        <w:textDirection w:val="btLr"/>
                      </w:pPr>
                    </w:p>
                    <w:p w14:paraId="05942460" w14:textId="77777777" w:rsidR="008B1C35" w:rsidRDefault="008B1C35" w:rsidP="008B1C35">
                      <w:pPr>
                        <w:spacing w:line="240" w:lineRule="auto"/>
                        <w:textDirection w:val="btLr"/>
                      </w:pPr>
                      <w:r w:rsidRPr="00E934DF">
                        <w:t>7.34 cm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p w14:paraId="60B41C96" w14:textId="77777777" w:rsidR="008B1C35" w:rsidRDefault="008B1C35" w:rsidP="008B1C35">
      <w:pPr>
        <w:keepNext/>
        <w:spacing w:line="240" w:lineRule="auto"/>
        <w:jc w:val="center"/>
        <w:rPr>
          <w:color w:val="000000" w:themeColor="text1"/>
        </w:rPr>
      </w:pPr>
    </w:p>
    <w:p w14:paraId="78B97E88" w14:textId="77777777" w:rsidR="008B1C35" w:rsidRDefault="008B1C35" w:rsidP="008B1C35">
      <w:pPr>
        <w:keepNext/>
        <w:spacing w:line="240" w:lineRule="auto"/>
        <w:jc w:val="center"/>
        <w:rPr>
          <w:color w:val="000000" w:themeColor="text1"/>
        </w:rPr>
      </w:pPr>
    </w:p>
    <w:p w14:paraId="7F3811A7" w14:textId="77777777" w:rsidR="008B1C35" w:rsidRDefault="008B1C35" w:rsidP="008B1C35">
      <w:pPr>
        <w:keepNext/>
        <w:spacing w:line="240" w:lineRule="auto"/>
        <w:jc w:val="center"/>
        <w:rPr>
          <w:color w:val="000000" w:themeColor="text1"/>
        </w:rPr>
      </w:pPr>
    </w:p>
    <w:p w14:paraId="250A2363" w14:textId="77777777" w:rsidR="008B1C35" w:rsidRDefault="008B1C35" w:rsidP="008B1C35">
      <w:pPr>
        <w:keepNext/>
        <w:spacing w:line="240" w:lineRule="auto"/>
        <w:jc w:val="center"/>
        <w:rPr>
          <w:color w:val="000000" w:themeColor="text1"/>
        </w:rPr>
      </w:pPr>
    </w:p>
    <w:p w14:paraId="10FC6037" w14:textId="77777777" w:rsidR="008B1C35" w:rsidRDefault="008B1C35" w:rsidP="008B1C35">
      <w:pPr>
        <w:keepNext/>
        <w:spacing w:line="240" w:lineRule="auto"/>
        <w:jc w:val="center"/>
        <w:rPr>
          <w:color w:val="000000" w:themeColor="text1"/>
        </w:rPr>
      </w:pPr>
    </w:p>
    <w:p w14:paraId="3D03C9E4" w14:textId="77777777" w:rsidR="008B1C35" w:rsidRDefault="008B1C35" w:rsidP="008B1C35">
      <w:pPr>
        <w:keepNext/>
        <w:spacing w:line="240" w:lineRule="auto"/>
        <w:jc w:val="center"/>
        <w:rPr>
          <w:color w:val="000000" w:themeColor="text1"/>
        </w:rPr>
      </w:pPr>
    </w:p>
    <w:p w14:paraId="5564F43D" w14:textId="77777777" w:rsidR="008B1C35" w:rsidRDefault="008B1C35" w:rsidP="008B1C35">
      <w:pPr>
        <w:keepNext/>
        <w:spacing w:line="240" w:lineRule="auto"/>
        <w:jc w:val="center"/>
        <w:rPr>
          <w:color w:val="000000" w:themeColor="text1"/>
        </w:rPr>
      </w:pPr>
    </w:p>
    <w:p w14:paraId="1CFA9BC8" w14:textId="77777777" w:rsidR="008B1C35" w:rsidRDefault="008B1C35" w:rsidP="008B1C35">
      <w:pPr>
        <w:keepNext/>
        <w:spacing w:line="240" w:lineRule="auto"/>
        <w:jc w:val="center"/>
        <w:rPr>
          <w:color w:val="000000" w:themeColor="text1"/>
        </w:rPr>
      </w:pPr>
    </w:p>
    <w:p w14:paraId="55371668" w14:textId="77777777" w:rsidR="008B1C35" w:rsidRDefault="008B1C35" w:rsidP="008B1C35">
      <w:pPr>
        <w:keepNext/>
        <w:spacing w:line="240" w:lineRule="auto"/>
        <w:jc w:val="center"/>
        <w:rPr>
          <w:color w:val="000000" w:themeColor="text1"/>
        </w:rPr>
      </w:pPr>
    </w:p>
    <w:p w14:paraId="3D6369F3" w14:textId="77777777" w:rsidR="008B1C35" w:rsidRDefault="008B1C35" w:rsidP="008B1C35">
      <w:pPr>
        <w:keepNext/>
        <w:spacing w:line="240" w:lineRule="auto"/>
        <w:jc w:val="center"/>
        <w:rPr>
          <w:color w:val="000000" w:themeColor="text1"/>
        </w:rPr>
      </w:pPr>
    </w:p>
    <w:p w14:paraId="29E464C6" w14:textId="77777777" w:rsidR="008B1C35" w:rsidRDefault="008B1C35" w:rsidP="008B1C35">
      <w:pPr>
        <w:keepNext/>
        <w:spacing w:line="240" w:lineRule="auto"/>
        <w:jc w:val="center"/>
        <w:rPr>
          <w:color w:val="000000" w:themeColor="text1"/>
        </w:rPr>
      </w:pPr>
    </w:p>
    <w:p w14:paraId="39FABD12" w14:textId="77777777" w:rsidR="008B1C35" w:rsidRDefault="008B1C35" w:rsidP="008B1C35">
      <w:pPr>
        <w:keepNext/>
        <w:spacing w:line="240" w:lineRule="auto"/>
        <w:jc w:val="center"/>
        <w:rPr>
          <w:color w:val="000000" w:themeColor="text1"/>
        </w:rPr>
      </w:pPr>
    </w:p>
    <w:p w14:paraId="63343DC5" w14:textId="77777777" w:rsidR="008B1C35" w:rsidRDefault="008B1C35" w:rsidP="008B1C35">
      <w:pPr>
        <w:keepNext/>
        <w:spacing w:line="240" w:lineRule="auto"/>
        <w:jc w:val="center"/>
        <w:rPr>
          <w:color w:val="000000" w:themeColor="text1"/>
        </w:rPr>
      </w:pPr>
    </w:p>
    <w:p w14:paraId="66328D6C" w14:textId="77777777" w:rsidR="008B1C35" w:rsidRPr="006A66DA" w:rsidRDefault="008B1C35" w:rsidP="008B1C35">
      <w:pPr>
        <w:keepNext/>
        <w:spacing w:line="240" w:lineRule="auto"/>
        <w:jc w:val="center"/>
        <w:rPr>
          <w:color w:val="000000" w:themeColor="text1"/>
        </w:rPr>
      </w:pPr>
    </w:p>
    <w:p w14:paraId="3C6866CA" w14:textId="77777777" w:rsidR="008B1C35" w:rsidRDefault="008B1C35" w:rsidP="008B1C35">
      <w:pPr>
        <w:pStyle w:val="Caption"/>
        <w:jc w:val="center"/>
        <w:rPr>
          <w:color w:val="000000" w:themeColor="text1"/>
          <w:sz w:val="24"/>
          <w:szCs w:val="24"/>
        </w:rPr>
      </w:pPr>
      <w:bookmarkStart w:id="2" w:name="_Toc109047768"/>
    </w:p>
    <w:bookmarkEnd w:id="2"/>
    <w:p w14:paraId="0C3C2535" w14:textId="77777777" w:rsidR="008B1C35" w:rsidRPr="001B1A01" w:rsidRDefault="008B1C35" w:rsidP="008B1C35"/>
    <w:p w14:paraId="27C4202B" w14:textId="77777777" w:rsidR="008B1C35" w:rsidRDefault="008B1C35" w:rsidP="008B1C35">
      <w:pPr>
        <w:pStyle w:val="Caption"/>
        <w:keepNext/>
        <w:rPr>
          <w:color w:val="000000" w:themeColor="text1"/>
          <w:sz w:val="24"/>
          <w:szCs w:val="24"/>
        </w:rPr>
      </w:pPr>
      <w:bookmarkStart w:id="3" w:name="_Toc109047570"/>
      <w:r w:rsidRPr="006A66DA">
        <w:rPr>
          <w:color w:val="000000" w:themeColor="text1"/>
          <w:sz w:val="24"/>
          <w:szCs w:val="24"/>
        </w:rPr>
        <w:t xml:space="preserve">Table </w:t>
      </w:r>
      <w:r>
        <w:rPr>
          <w:color w:val="000000" w:themeColor="text1"/>
          <w:sz w:val="24"/>
          <w:szCs w:val="24"/>
        </w:rPr>
        <w:t>9</w:t>
      </w:r>
      <w:r w:rsidRPr="006A66DA">
        <w:rPr>
          <w:color w:val="000000" w:themeColor="text1"/>
          <w:sz w:val="24"/>
          <w:szCs w:val="24"/>
        </w:rPr>
        <w:t xml:space="preserve">. </w:t>
      </w:r>
    </w:p>
    <w:p w14:paraId="2A12E47E" w14:textId="77777777" w:rsidR="008B1C35" w:rsidRPr="006A66DA" w:rsidRDefault="008B1C35" w:rsidP="008B1C35">
      <w:pPr>
        <w:pStyle w:val="Caption"/>
        <w:keepNext/>
        <w:rPr>
          <w:color w:val="000000" w:themeColor="text1"/>
          <w:sz w:val="24"/>
          <w:szCs w:val="24"/>
        </w:rPr>
      </w:pPr>
      <w:r w:rsidRPr="006A66DA">
        <w:rPr>
          <w:i w:val="0"/>
          <w:iCs w:val="0"/>
          <w:color w:val="000000" w:themeColor="text1"/>
          <w:sz w:val="24"/>
          <w:szCs w:val="24"/>
        </w:rPr>
        <w:t>Temperature Accuracy Test</w:t>
      </w:r>
      <w:bookmarkEnd w:id="3"/>
    </w:p>
    <w:tbl>
      <w:tblPr>
        <w:tblStyle w:val="28"/>
        <w:tblW w:w="89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70"/>
        <w:gridCol w:w="2915"/>
        <w:gridCol w:w="3055"/>
        <w:gridCol w:w="1530"/>
      </w:tblGrid>
      <w:tr w:rsidR="008B1C35" w:rsidRPr="006A66DA" w14:paraId="68D84AF2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48B91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Data point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B12B1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Actual Reading 2mm away from wrist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08E20C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Prototype 2mm away from wrist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4C6B7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Relative Difference</w:t>
            </w:r>
          </w:p>
        </w:tc>
      </w:tr>
      <w:tr w:rsidR="008B1C35" w:rsidRPr="006A66DA" w14:paraId="7E4F9629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01867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5163E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3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E2EE70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43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E21514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13</w:t>
            </w:r>
          </w:p>
        </w:tc>
      </w:tr>
      <w:tr w:rsidR="008B1C35" w:rsidRPr="006A66DA" w14:paraId="742B7059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0AF16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2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9B324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3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A1EE2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19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6F7D6B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11</w:t>
            </w:r>
          </w:p>
        </w:tc>
      </w:tr>
      <w:tr w:rsidR="008B1C35" w:rsidRPr="006A66DA" w14:paraId="2F60D1F3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1F78D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2A162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4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5F92E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49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65259D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09</w:t>
            </w:r>
          </w:p>
        </w:tc>
      </w:tr>
      <w:tr w:rsidR="008B1C35" w:rsidRPr="006A66DA" w14:paraId="22C5044A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32FEB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4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321FA3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4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4A52D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79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719DF0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39</w:t>
            </w:r>
          </w:p>
        </w:tc>
      </w:tr>
      <w:tr w:rsidR="008B1C35" w:rsidRPr="006A66DA" w14:paraId="79F203DD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4759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5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81193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3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71224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67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CFAB78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37</w:t>
            </w:r>
          </w:p>
        </w:tc>
      </w:tr>
      <w:tr w:rsidR="008B1C35" w:rsidRPr="006A66DA" w14:paraId="069E5A3D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B3D5B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6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DA080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4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3438B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51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02D47C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11</w:t>
            </w:r>
          </w:p>
        </w:tc>
      </w:tr>
      <w:tr w:rsidR="008B1C35" w:rsidRPr="006A66DA" w14:paraId="084BE8D0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88AB0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7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D4213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2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CBF53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11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14A6B2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09</w:t>
            </w:r>
          </w:p>
        </w:tc>
      </w:tr>
      <w:tr w:rsidR="008B1C35" w:rsidRPr="006A66DA" w14:paraId="108D403B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F277C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8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ABB88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2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91111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17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A0B003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03</w:t>
            </w:r>
          </w:p>
        </w:tc>
      </w:tr>
      <w:tr w:rsidR="008B1C35" w:rsidRPr="006A66DA" w14:paraId="3233A54D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E5C272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9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14CEF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2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D1252B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27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8BD33C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07</w:t>
            </w:r>
          </w:p>
        </w:tc>
      </w:tr>
      <w:tr w:rsidR="008B1C35" w:rsidRPr="006A66DA" w14:paraId="1604114D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59423C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0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EA14F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2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F1F4E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11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B0C862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09</w:t>
            </w:r>
          </w:p>
        </w:tc>
      </w:tr>
      <w:tr w:rsidR="008B1C35" w:rsidRPr="006A66DA" w14:paraId="4BFC97C1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86534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1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EF5882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2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313D3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21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BC39A7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01</w:t>
            </w:r>
          </w:p>
        </w:tc>
      </w:tr>
      <w:tr w:rsidR="008B1C35" w:rsidRPr="006A66DA" w14:paraId="505B6D4A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6AA05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2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552A9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4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11D39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53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CAE90D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13</w:t>
            </w:r>
          </w:p>
        </w:tc>
      </w:tr>
      <w:tr w:rsidR="008B1C35" w:rsidRPr="006A66DA" w14:paraId="0A87D199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C9A5B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lastRenderedPageBreak/>
              <w:t>13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A732B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4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117DA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29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DD014E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11</w:t>
            </w:r>
          </w:p>
        </w:tc>
      </w:tr>
      <w:tr w:rsidR="008B1C35" w:rsidRPr="006A66DA" w14:paraId="057CC09D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0A045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4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127B2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4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CAD16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47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78DB2B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-0.07</w:t>
            </w:r>
          </w:p>
        </w:tc>
      </w:tr>
      <w:tr w:rsidR="008B1C35" w:rsidRPr="006A66DA" w14:paraId="02C4BD08" w14:textId="77777777" w:rsidTr="00DC5869">
        <w:tc>
          <w:tcPr>
            <w:tcW w:w="1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5FF29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15</w:t>
            </w:r>
          </w:p>
        </w:tc>
        <w:tc>
          <w:tcPr>
            <w:tcW w:w="2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A7D3F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5</w:t>
            </w:r>
          </w:p>
        </w:tc>
        <w:tc>
          <w:tcPr>
            <w:tcW w:w="3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399F4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36.47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25E4BC" w14:textId="77777777" w:rsidR="008B1C35" w:rsidRPr="006A66DA" w:rsidRDefault="008B1C35" w:rsidP="00DC5869">
            <w:pPr>
              <w:widowControl w:val="0"/>
              <w:spacing w:line="240" w:lineRule="auto"/>
              <w:rPr>
                <w:color w:val="000000" w:themeColor="text1"/>
              </w:rPr>
            </w:pPr>
            <w:r w:rsidRPr="006A66DA">
              <w:rPr>
                <w:color w:val="000000" w:themeColor="text1"/>
              </w:rPr>
              <w:t>0.03</w:t>
            </w:r>
          </w:p>
        </w:tc>
      </w:tr>
    </w:tbl>
    <w:p w14:paraId="5F6C69D6" w14:textId="77777777" w:rsidR="008B1C35" w:rsidRDefault="008B1C35" w:rsidP="008B1C3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-279"/>
        <w:rPr>
          <w:noProof/>
          <w:color w:val="000000" w:themeColor="text1"/>
          <w:lang w:val="en-PH"/>
        </w:rPr>
      </w:pPr>
      <w:bookmarkStart w:id="4" w:name="_GoBack"/>
      <w:bookmarkEnd w:id="4"/>
    </w:p>
    <w:p w14:paraId="5D251F44" w14:textId="77777777" w:rsidR="008B1C35" w:rsidRDefault="008B1C35" w:rsidP="008B1C3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-279"/>
        <w:rPr>
          <w:noProof/>
          <w:color w:val="000000" w:themeColor="text1"/>
          <w:lang w:val="en-PH"/>
        </w:rPr>
      </w:pPr>
    </w:p>
    <w:p w14:paraId="742D5C73" w14:textId="77777777" w:rsidR="008B1C35" w:rsidRDefault="008B1C35" w:rsidP="008B1C35">
      <w:pPr>
        <w:pStyle w:val="Caption"/>
        <w:jc w:val="left"/>
        <w:rPr>
          <w:color w:val="000000" w:themeColor="text1"/>
          <w:sz w:val="24"/>
          <w:szCs w:val="24"/>
        </w:rPr>
      </w:pPr>
      <w:r w:rsidRPr="006A66DA">
        <w:rPr>
          <w:color w:val="000000" w:themeColor="text1"/>
          <w:sz w:val="24"/>
          <w:szCs w:val="24"/>
        </w:rPr>
        <w:t xml:space="preserve">Figure </w:t>
      </w:r>
      <w:r>
        <w:rPr>
          <w:color w:val="000000" w:themeColor="text1"/>
          <w:sz w:val="24"/>
          <w:szCs w:val="24"/>
        </w:rPr>
        <w:t>47</w:t>
      </w:r>
      <w:r w:rsidRPr="006A66DA">
        <w:rPr>
          <w:color w:val="000000" w:themeColor="text1"/>
          <w:sz w:val="24"/>
          <w:szCs w:val="24"/>
        </w:rPr>
        <w:t xml:space="preserve">. </w:t>
      </w:r>
    </w:p>
    <w:p w14:paraId="0B40A570" w14:textId="77777777" w:rsidR="008B1C35" w:rsidRPr="004536B3" w:rsidRDefault="008B1C35" w:rsidP="008B1C35">
      <w:pPr>
        <w:pStyle w:val="Caption"/>
        <w:jc w:val="left"/>
        <w:rPr>
          <w:i w:val="0"/>
          <w:iCs w:val="0"/>
          <w:color w:val="000000" w:themeColor="text1"/>
          <w:sz w:val="24"/>
          <w:szCs w:val="24"/>
        </w:rPr>
      </w:pPr>
      <w:r w:rsidRPr="006A66DA">
        <w:rPr>
          <w:i w:val="0"/>
          <w:iCs w:val="0"/>
          <w:color w:val="000000" w:themeColor="text1"/>
          <w:sz w:val="24"/>
          <w:szCs w:val="24"/>
        </w:rPr>
        <w:t>Two-sample t-test for actual measurement vs. prototype temperature accuracy test</w:t>
      </w:r>
      <w:bookmarkStart w:id="5" w:name="_xvir7l" w:colFirst="0" w:colLast="0"/>
      <w:bookmarkEnd w:id="5"/>
    </w:p>
    <w:p w14:paraId="4A175E54" w14:textId="77777777" w:rsidR="008B1C35" w:rsidRPr="001B1A01" w:rsidRDefault="008B1C35" w:rsidP="008B1C3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-279"/>
        <w:rPr>
          <w:noProof/>
          <w:color w:val="000000" w:themeColor="text1"/>
          <w:lang w:val="en-PH"/>
        </w:rPr>
      </w:pPr>
    </w:p>
    <w:p w14:paraId="7D8A8F88" w14:textId="77777777" w:rsidR="008B1C35" w:rsidRPr="006A66DA" w:rsidRDefault="008B1C35" w:rsidP="008B1C35">
      <w:pPr>
        <w:rPr>
          <w:b/>
          <w:color w:val="000000" w:themeColor="text1"/>
        </w:rPr>
      </w:pPr>
      <w:r w:rsidRPr="006A66DA">
        <w:rPr>
          <w:noProof/>
          <w:color w:val="000000" w:themeColor="text1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54DB798" wp14:editId="71891FCD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3467100" cy="2642400"/>
                <wp:effectExtent l="0" t="0" r="0" b="5715"/>
                <wp:wrapTight wrapText="bothSides">
                  <wp:wrapPolygon edited="0">
                    <wp:start x="0" y="0"/>
                    <wp:lineTo x="0" y="21491"/>
                    <wp:lineTo x="21481" y="21491"/>
                    <wp:lineTo x="21481" y="0"/>
                    <wp:lineTo x="0" y="0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0" cy="2642400"/>
                        </a:xfrm>
                        <a:prstGeom prst="rect">
                          <a:avLst/>
                        </a:prstGeom>
                        <a:blipFill rotWithShape="1">
                          <a:blip r:embed="rId10">
                            <a:alphaModFix/>
                          </a:blip>
                          <a:srcRect/>
                          <a:stretch>
                            <a:fillRect b="-6744"/>
                          </a:stretch>
                        </a:blipFill>
                        <a:ln>
                          <a:noFill/>
                        </a:ln>
                      </wps:spPr>
                      <wps:txbx>
                        <w:txbxContent>
                          <w:p w14:paraId="1F4421D0" w14:textId="77777777" w:rsidR="008B1C35" w:rsidRPr="00691323" w:rsidRDefault="008B1C35" w:rsidP="008B1C35">
                            <w:pPr>
                              <w:spacing w:line="240" w:lineRule="auto"/>
                              <w:jc w:val="right"/>
                              <w:textDirection w:val="btLr"/>
                              <w:rPr>
                                <w:lang w:val="en-PH"/>
                              </w:rPr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4DB798" id="Rectangle 6" o:spid="_x0000_s1027" style="position:absolute;left:0;text-align:left;margin-left:0;margin-top:0;width:273pt;height:208.05pt;z-index:-251657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" stroked="f">
                <v:fill r:id="rId11" o:title="" recolor="t" rotate="t" type="frame"/>
                <v:textbox inset="2.53958mm,2.53958mm,2.53958mm,2.53958mm">
                  <w:txbxContent>
                    <w:p w14:paraId="1F4421D0" w14:textId="77777777" w:rsidR="008B1C35" w:rsidRPr="00691323" w:rsidRDefault="008B1C35" w:rsidP="008B1C35">
                      <w:pPr>
                        <w:spacing w:line="240" w:lineRule="auto"/>
                        <w:jc w:val="right"/>
                        <w:textDirection w:val="btLr"/>
                        <w:rPr>
                          <w:lang w:val="en-PH"/>
                        </w:rPr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p w14:paraId="47B15E80" w14:textId="77777777" w:rsidR="008B1C35" w:rsidRDefault="008B1C35" w:rsidP="008B1C35">
      <w:pPr>
        <w:pStyle w:val="Caption"/>
        <w:jc w:val="center"/>
        <w:rPr>
          <w:color w:val="000000" w:themeColor="text1"/>
          <w:sz w:val="24"/>
          <w:szCs w:val="24"/>
        </w:rPr>
      </w:pPr>
    </w:p>
    <w:p w14:paraId="7A832558" w14:textId="77777777" w:rsidR="008B1C35" w:rsidRDefault="008B1C35" w:rsidP="008B1C35">
      <w:pPr>
        <w:pStyle w:val="Caption"/>
        <w:jc w:val="center"/>
        <w:rPr>
          <w:color w:val="000000" w:themeColor="text1"/>
          <w:sz w:val="24"/>
          <w:szCs w:val="24"/>
        </w:rPr>
      </w:pPr>
    </w:p>
    <w:p w14:paraId="143CA0CD" w14:textId="77777777" w:rsidR="008B1C35" w:rsidRDefault="008B1C35" w:rsidP="008B1C35">
      <w:pPr>
        <w:pStyle w:val="Caption"/>
        <w:jc w:val="center"/>
        <w:rPr>
          <w:color w:val="000000" w:themeColor="text1"/>
          <w:sz w:val="24"/>
          <w:szCs w:val="24"/>
        </w:rPr>
      </w:pPr>
    </w:p>
    <w:p w14:paraId="74F18773" w14:textId="77777777" w:rsidR="008B1C35" w:rsidRDefault="008B1C35" w:rsidP="008B1C35">
      <w:pPr>
        <w:pStyle w:val="Caption"/>
        <w:jc w:val="center"/>
        <w:rPr>
          <w:color w:val="000000" w:themeColor="text1"/>
          <w:sz w:val="24"/>
          <w:szCs w:val="24"/>
        </w:rPr>
      </w:pPr>
    </w:p>
    <w:p w14:paraId="70E642B5" w14:textId="77777777" w:rsidR="008B1C35" w:rsidRDefault="008B1C35" w:rsidP="008B1C35">
      <w:pPr>
        <w:pStyle w:val="Caption"/>
        <w:jc w:val="center"/>
        <w:rPr>
          <w:color w:val="000000" w:themeColor="text1"/>
          <w:sz w:val="24"/>
          <w:szCs w:val="24"/>
        </w:rPr>
      </w:pPr>
    </w:p>
    <w:p w14:paraId="4C9A0460" w14:textId="77777777" w:rsidR="008B1C35" w:rsidRDefault="008B1C35" w:rsidP="008B1C35">
      <w:pPr>
        <w:pStyle w:val="Caption"/>
        <w:jc w:val="center"/>
        <w:rPr>
          <w:color w:val="000000" w:themeColor="text1"/>
          <w:sz w:val="24"/>
          <w:szCs w:val="24"/>
        </w:rPr>
      </w:pPr>
    </w:p>
    <w:p w14:paraId="4BA6C2FF" w14:textId="77777777" w:rsidR="008B1C35" w:rsidRDefault="008B1C35" w:rsidP="008B1C35"/>
    <w:p w14:paraId="57938E98" w14:textId="77777777" w:rsidR="008B1C35" w:rsidRPr="00E934DF" w:rsidRDefault="008B1C35" w:rsidP="008B1C35"/>
    <w:p w14:paraId="52D254E1" w14:textId="77777777" w:rsidR="008B1C35" w:rsidRDefault="008B1C35" w:rsidP="008B1C35">
      <w:pPr>
        <w:pStyle w:val="Caption"/>
        <w:jc w:val="center"/>
        <w:rPr>
          <w:color w:val="000000" w:themeColor="text1"/>
          <w:sz w:val="24"/>
          <w:szCs w:val="24"/>
        </w:rPr>
      </w:pPr>
    </w:p>
    <w:p w14:paraId="5069E21A" w14:textId="563710FC" w:rsidR="00987653" w:rsidRPr="008B1C35" w:rsidRDefault="00987653" w:rsidP="008B1C35"/>
    <w:sectPr w:rsidR="00987653" w:rsidRPr="008B1C35" w:rsidSect="0083218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1600" w:right="1440" w:bottom="1440" w:left="2160" w:header="720" w:footer="720" w:gutter="0"/>
      <w:pgNumType w:start="84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957BD7" w14:textId="77777777" w:rsidR="009B606F" w:rsidRDefault="009B606F">
      <w:pPr>
        <w:spacing w:line="240" w:lineRule="auto"/>
      </w:pPr>
      <w:r>
        <w:separator/>
      </w:r>
    </w:p>
  </w:endnote>
  <w:endnote w:type="continuationSeparator" w:id="0">
    <w:p w14:paraId="4A7D010A" w14:textId="77777777" w:rsidR="009B606F" w:rsidRDefault="009B60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05D8C" w14:textId="77777777" w:rsidR="00832187" w:rsidRDefault="008321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E5018" w14:textId="5FA432CF" w:rsidR="007153E4" w:rsidRDefault="007153E4">
    <w:pPr>
      <w:tabs>
        <w:tab w:val="center" w:pos="4680"/>
        <w:tab w:val="right" w:pos="9360"/>
      </w:tabs>
      <w:spacing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BB20C5" w14:textId="77777777" w:rsidR="00832187" w:rsidRDefault="008321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18D72" w14:textId="77777777" w:rsidR="009B606F" w:rsidRDefault="009B606F">
      <w:pPr>
        <w:spacing w:line="240" w:lineRule="auto"/>
      </w:pPr>
      <w:r>
        <w:separator/>
      </w:r>
    </w:p>
  </w:footnote>
  <w:footnote w:type="continuationSeparator" w:id="0">
    <w:p w14:paraId="162FA227" w14:textId="77777777" w:rsidR="009B606F" w:rsidRDefault="009B606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7C5792" w14:textId="77777777" w:rsidR="00832187" w:rsidRDefault="008321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28C9C" w14:textId="77777777" w:rsidR="00832187" w:rsidRDefault="008321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F08892" w14:textId="77777777" w:rsidR="00832187" w:rsidRPr="006A66DA" w:rsidRDefault="00832187" w:rsidP="00832187">
    <w:pPr>
      <w:pStyle w:val="Title"/>
      <w:spacing w:line="240" w:lineRule="auto"/>
      <w:rPr>
        <w:color w:val="000000" w:themeColor="text1"/>
      </w:rPr>
    </w:pPr>
    <w:bookmarkStart w:id="6" w:name="_Hlk110285182"/>
    <w:bookmarkEnd w:id="6"/>
    <w:r w:rsidRPr="006A66DA">
      <w:rPr>
        <w:color w:val="000000" w:themeColor="text1"/>
      </w:rPr>
      <w:t>QUARANTINED-SUBJECT MONITORING AND INDOOR POSITIONING WITH ANTI-ABSCONDING ARTIFICIAL INTELLIGENCE (Project BANTAY)</w:t>
    </w:r>
  </w:p>
  <w:p w14:paraId="58B43C5A" w14:textId="77777777" w:rsidR="00832187" w:rsidRDefault="00832187" w:rsidP="00832187">
    <w:pPr>
      <w:pStyle w:val="Heading1"/>
      <w:spacing w:line="240" w:lineRule="auto"/>
      <w:rPr>
        <w:b w:val="0"/>
        <w:bCs/>
        <w:color w:val="000000" w:themeColor="text1"/>
      </w:rPr>
    </w:pPr>
    <w:r>
      <w:rPr>
        <w:b w:val="0"/>
        <w:bCs/>
        <w:color w:val="000000" w:themeColor="text1"/>
      </w:rPr>
      <w:t xml:space="preserve">Derwin P. Ara, </w:t>
    </w:r>
    <w:proofErr w:type="spellStart"/>
    <w:r>
      <w:rPr>
        <w:b w:val="0"/>
        <w:bCs/>
        <w:color w:val="000000" w:themeColor="text1"/>
      </w:rPr>
      <w:t>Aljohn</w:t>
    </w:r>
    <w:proofErr w:type="spellEnd"/>
    <w:r>
      <w:rPr>
        <w:b w:val="0"/>
        <w:bCs/>
        <w:color w:val="000000" w:themeColor="text1"/>
      </w:rPr>
      <w:t xml:space="preserve"> Ric C. </w:t>
    </w:r>
    <w:proofErr w:type="spellStart"/>
    <w:r>
      <w:rPr>
        <w:b w:val="0"/>
        <w:bCs/>
        <w:color w:val="000000" w:themeColor="text1"/>
      </w:rPr>
      <w:t>Marcaida</w:t>
    </w:r>
    <w:proofErr w:type="spellEnd"/>
    <w:r>
      <w:rPr>
        <w:b w:val="0"/>
        <w:bCs/>
        <w:color w:val="000000" w:themeColor="text1"/>
      </w:rPr>
      <w:t xml:space="preserve">, Arnold </w:t>
    </w:r>
    <w:proofErr w:type="spellStart"/>
    <w:r>
      <w:rPr>
        <w:b w:val="0"/>
        <w:bCs/>
        <w:color w:val="000000" w:themeColor="text1"/>
      </w:rPr>
      <w:t>Ceigfred</w:t>
    </w:r>
    <w:proofErr w:type="spellEnd"/>
    <w:r>
      <w:rPr>
        <w:b w:val="0"/>
        <w:bCs/>
        <w:color w:val="000000" w:themeColor="text1"/>
      </w:rPr>
      <w:t xml:space="preserve"> E. </w:t>
    </w:r>
    <w:proofErr w:type="spellStart"/>
    <w:r>
      <w:rPr>
        <w:b w:val="0"/>
        <w:bCs/>
        <w:color w:val="000000" w:themeColor="text1"/>
      </w:rPr>
      <w:t>Seangoy</w:t>
    </w:r>
    <w:proofErr w:type="spellEnd"/>
  </w:p>
  <w:p w14:paraId="157C3771" w14:textId="77777777" w:rsidR="00832187" w:rsidRDefault="00832187" w:rsidP="00832187">
    <w:pPr>
      <w:spacing w:line="240" w:lineRule="auto"/>
      <w:jc w:val="center"/>
    </w:pPr>
  </w:p>
  <w:p w14:paraId="5967AF5C" w14:textId="77777777" w:rsidR="00832187" w:rsidRDefault="00832187" w:rsidP="00832187">
    <w:pPr>
      <w:spacing w:line="240" w:lineRule="auto"/>
      <w:jc w:val="center"/>
    </w:pPr>
    <w:r>
      <w:t>Bachelor of Science in Electronics Engineering</w:t>
    </w:r>
  </w:p>
  <w:p w14:paraId="79BF36EF" w14:textId="77777777" w:rsidR="00832187" w:rsidRPr="001F29B8" w:rsidRDefault="00832187" w:rsidP="00832187">
    <w:pPr>
      <w:spacing w:line="240" w:lineRule="auto"/>
      <w:jc w:val="center"/>
    </w:pPr>
    <w:r>
      <w:t xml:space="preserve">Engr. Angelino A. Pimentel, MSECE, School of Engineering, Architecture, and Information Technology, </w:t>
    </w:r>
    <w:r w:rsidRPr="008A29F1">
      <w:rPr>
        <w:i/>
        <w:iCs/>
      </w:rPr>
      <w:t>Research Adviser/Instructor</w:t>
    </w:r>
  </w:p>
  <w:p w14:paraId="0EB919BD" w14:textId="77777777" w:rsidR="00832187" w:rsidRDefault="008321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26F9"/>
    <w:multiLevelType w:val="hybridMultilevel"/>
    <w:tmpl w:val="CECAB8A6"/>
    <w:lvl w:ilvl="0" w:tplc="3409000B">
      <w:start w:val="1"/>
      <w:numFmt w:val="bullet"/>
      <w:lvlText w:val=""/>
      <w:lvlJc w:val="left"/>
      <w:pPr>
        <w:ind w:left="1353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" w15:restartNumberingAfterBreak="0">
    <w:nsid w:val="271A3983"/>
    <w:multiLevelType w:val="hybridMultilevel"/>
    <w:tmpl w:val="0C9277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6E4AE9"/>
    <w:multiLevelType w:val="multilevel"/>
    <w:tmpl w:val="2AB609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0BD791D"/>
    <w:multiLevelType w:val="multilevel"/>
    <w:tmpl w:val="3440F6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33AF0FE8"/>
    <w:multiLevelType w:val="multilevel"/>
    <w:tmpl w:val="B658D04E"/>
    <w:lvl w:ilvl="0">
      <w:start w:val="1"/>
      <w:numFmt w:val="bullet"/>
      <w:lvlText w:val="🔿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822358B"/>
    <w:multiLevelType w:val="multilevel"/>
    <w:tmpl w:val="ADC83F64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61310A"/>
    <w:multiLevelType w:val="hybridMultilevel"/>
    <w:tmpl w:val="82988C44"/>
    <w:lvl w:ilvl="0" w:tplc="FB56A8B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F74BE6"/>
    <w:multiLevelType w:val="hybridMultilevel"/>
    <w:tmpl w:val="FDBCC4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6E1005"/>
    <w:multiLevelType w:val="hybridMultilevel"/>
    <w:tmpl w:val="E6748D38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3C0B72"/>
    <w:multiLevelType w:val="multilevel"/>
    <w:tmpl w:val="970047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E567260"/>
    <w:multiLevelType w:val="hybridMultilevel"/>
    <w:tmpl w:val="5E0C8FD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9"/>
  </w:num>
  <w:num w:numId="5">
    <w:abstractNumId w:val="2"/>
  </w:num>
  <w:num w:numId="6">
    <w:abstractNumId w:val="6"/>
  </w:num>
  <w:num w:numId="7">
    <w:abstractNumId w:val="7"/>
  </w:num>
  <w:num w:numId="8">
    <w:abstractNumId w:val="8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1sDQxM7I0tjQ1szRR0lEKTi0uzszPAykwrQUAFf1PDiwAAAA="/>
  </w:docVars>
  <w:rsids>
    <w:rsidRoot w:val="00987653"/>
    <w:rsid w:val="00000019"/>
    <w:rsid w:val="00005D35"/>
    <w:rsid w:val="0001198C"/>
    <w:rsid w:val="0001284E"/>
    <w:rsid w:val="000171B6"/>
    <w:rsid w:val="00017A28"/>
    <w:rsid w:val="00027650"/>
    <w:rsid w:val="00030489"/>
    <w:rsid w:val="000340F8"/>
    <w:rsid w:val="00035158"/>
    <w:rsid w:val="00035702"/>
    <w:rsid w:val="00041CCF"/>
    <w:rsid w:val="00045F78"/>
    <w:rsid w:val="00050565"/>
    <w:rsid w:val="00065FE2"/>
    <w:rsid w:val="0007519C"/>
    <w:rsid w:val="00080596"/>
    <w:rsid w:val="000816D1"/>
    <w:rsid w:val="00083D64"/>
    <w:rsid w:val="0008738D"/>
    <w:rsid w:val="00094528"/>
    <w:rsid w:val="00096019"/>
    <w:rsid w:val="000964D4"/>
    <w:rsid w:val="000B0AC5"/>
    <w:rsid w:val="000B6158"/>
    <w:rsid w:val="000C2529"/>
    <w:rsid w:val="000D1C68"/>
    <w:rsid w:val="000D4B85"/>
    <w:rsid w:val="000D5BEA"/>
    <w:rsid w:val="000E0827"/>
    <w:rsid w:val="000E2A8B"/>
    <w:rsid w:val="000F4EB7"/>
    <w:rsid w:val="000F5F06"/>
    <w:rsid w:val="00103C94"/>
    <w:rsid w:val="00104411"/>
    <w:rsid w:val="00105948"/>
    <w:rsid w:val="00114004"/>
    <w:rsid w:val="00123081"/>
    <w:rsid w:val="0012436F"/>
    <w:rsid w:val="00124ED7"/>
    <w:rsid w:val="00125D0D"/>
    <w:rsid w:val="00135B1C"/>
    <w:rsid w:val="0013768B"/>
    <w:rsid w:val="00140C3E"/>
    <w:rsid w:val="0014194D"/>
    <w:rsid w:val="00142D4F"/>
    <w:rsid w:val="0014340D"/>
    <w:rsid w:val="00146CE4"/>
    <w:rsid w:val="00147709"/>
    <w:rsid w:val="0015686D"/>
    <w:rsid w:val="00162718"/>
    <w:rsid w:val="0017786A"/>
    <w:rsid w:val="00184ADC"/>
    <w:rsid w:val="00191469"/>
    <w:rsid w:val="001943D0"/>
    <w:rsid w:val="0019690D"/>
    <w:rsid w:val="00196BE1"/>
    <w:rsid w:val="0019757F"/>
    <w:rsid w:val="001A5247"/>
    <w:rsid w:val="001A5AD2"/>
    <w:rsid w:val="001A7CB3"/>
    <w:rsid w:val="001B179F"/>
    <w:rsid w:val="001B1A01"/>
    <w:rsid w:val="001B4B32"/>
    <w:rsid w:val="001B7176"/>
    <w:rsid w:val="001C558A"/>
    <w:rsid w:val="001C55F0"/>
    <w:rsid w:val="001D211D"/>
    <w:rsid w:val="001D2EC6"/>
    <w:rsid w:val="001D44FF"/>
    <w:rsid w:val="001D6F78"/>
    <w:rsid w:val="001E1A4C"/>
    <w:rsid w:val="001E2F69"/>
    <w:rsid w:val="001E38E5"/>
    <w:rsid w:val="001F297B"/>
    <w:rsid w:val="00230EAA"/>
    <w:rsid w:val="002315F9"/>
    <w:rsid w:val="00232205"/>
    <w:rsid w:val="00237B86"/>
    <w:rsid w:val="00247A28"/>
    <w:rsid w:val="0026154D"/>
    <w:rsid w:val="002631A9"/>
    <w:rsid w:val="002751F1"/>
    <w:rsid w:val="002771E4"/>
    <w:rsid w:val="00277D29"/>
    <w:rsid w:val="00280B19"/>
    <w:rsid w:val="00281C21"/>
    <w:rsid w:val="002841A4"/>
    <w:rsid w:val="0028541F"/>
    <w:rsid w:val="00286E33"/>
    <w:rsid w:val="002920EC"/>
    <w:rsid w:val="002942D2"/>
    <w:rsid w:val="0029602C"/>
    <w:rsid w:val="0029693C"/>
    <w:rsid w:val="002A0BED"/>
    <w:rsid w:val="002A15BB"/>
    <w:rsid w:val="002A1ABD"/>
    <w:rsid w:val="002A6499"/>
    <w:rsid w:val="002B0394"/>
    <w:rsid w:val="002B4918"/>
    <w:rsid w:val="002B53A2"/>
    <w:rsid w:val="002B5F7A"/>
    <w:rsid w:val="002B6E1E"/>
    <w:rsid w:val="002B712B"/>
    <w:rsid w:val="002C58B2"/>
    <w:rsid w:val="002C671D"/>
    <w:rsid w:val="002C77EF"/>
    <w:rsid w:val="002D1134"/>
    <w:rsid w:val="002D238E"/>
    <w:rsid w:val="002D4622"/>
    <w:rsid w:val="002E0083"/>
    <w:rsid w:val="002F428C"/>
    <w:rsid w:val="002F4D99"/>
    <w:rsid w:val="002F574B"/>
    <w:rsid w:val="002F6D62"/>
    <w:rsid w:val="003039EF"/>
    <w:rsid w:val="00311329"/>
    <w:rsid w:val="00321828"/>
    <w:rsid w:val="003233F2"/>
    <w:rsid w:val="003245D8"/>
    <w:rsid w:val="00333B8A"/>
    <w:rsid w:val="00336855"/>
    <w:rsid w:val="0033689E"/>
    <w:rsid w:val="003421E9"/>
    <w:rsid w:val="00342590"/>
    <w:rsid w:val="00343F8A"/>
    <w:rsid w:val="00345E95"/>
    <w:rsid w:val="003514CA"/>
    <w:rsid w:val="003554D1"/>
    <w:rsid w:val="003559B3"/>
    <w:rsid w:val="003576F0"/>
    <w:rsid w:val="00362283"/>
    <w:rsid w:val="003641D3"/>
    <w:rsid w:val="0038457C"/>
    <w:rsid w:val="00384BED"/>
    <w:rsid w:val="003942F7"/>
    <w:rsid w:val="003A3CF3"/>
    <w:rsid w:val="003B12D4"/>
    <w:rsid w:val="003B12F6"/>
    <w:rsid w:val="003B34FA"/>
    <w:rsid w:val="003B3D0A"/>
    <w:rsid w:val="003B54BC"/>
    <w:rsid w:val="003B6241"/>
    <w:rsid w:val="003C0402"/>
    <w:rsid w:val="003C1561"/>
    <w:rsid w:val="003C3713"/>
    <w:rsid w:val="003C5FFB"/>
    <w:rsid w:val="003D2AAC"/>
    <w:rsid w:val="003D5CF0"/>
    <w:rsid w:val="003E1C4E"/>
    <w:rsid w:val="003E35F4"/>
    <w:rsid w:val="003E36BB"/>
    <w:rsid w:val="003E55BF"/>
    <w:rsid w:val="003F00BC"/>
    <w:rsid w:val="003F0666"/>
    <w:rsid w:val="003F0FFC"/>
    <w:rsid w:val="003F1013"/>
    <w:rsid w:val="003F69C9"/>
    <w:rsid w:val="003F6EEC"/>
    <w:rsid w:val="004045BD"/>
    <w:rsid w:val="00405223"/>
    <w:rsid w:val="0041476F"/>
    <w:rsid w:val="00414B8A"/>
    <w:rsid w:val="004211F0"/>
    <w:rsid w:val="00423A6A"/>
    <w:rsid w:val="00426FBA"/>
    <w:rsid w:val="00435976"/>
    <w:rsid w:val="004410BC"/>
    <w:rsid w:val="00446360"/>
    <w:rsid w:val="00447167"/>
    <w:rsid w:val="004536B3"/>
    <w:rsid w:val="00455434"/>
    <w:rsid w:val="00467136"/>
    <w:rsid w:val="0047412E"/>
    <w:rsid w:val="00477DCD"/>
    <w:rsid w:val="00490B5E"/>
    <w:rsid w:val="00491732"/>
    <w:rsid w:val="00492DE7"/>
    <w:rsid w:val="004949D3"/>
    <w:rsid w:val="004A298F"/>
    <w:rsid w:val="004B3FDD"/>
    <w:rsid w:val="004B4BA0"/>
    <w:rsid w:val="004B7093"/>
    <w:rsid w:val="004B7F66"/>
    <w:rsid w:val="004C0C86"/>
    <w:rsid w:val="004C2320"/>
    <w:rsid w:val="004C29B1"/>
    <w:rsid w:val="004D1608"/>
    <w:rsid w:val="004D2C44"/>
    <w:rsid w:val="004D3AE4"/>
    <w:rsid w:val="004D7C02"/>
    <w:rsid w:val="004E0031"/>
    <w:rsid w:val="004E57E1"/>
    <w:rsid w:val="004E6F56"/>
    <w:rsid w:val="004E7679"/>
    <w:rsid w:val="004F1830"/>
    <w:rsid w:val="004F2FEB"/>
    <w:rsid w:val="004F7689"/>
    <w:rsid w:val="00513120"/>
    <w:rsid w:val="005155B8"/>
    <w:rsid w:val="00521B95"/>
    <w:rsid w:val="00522026"/>
    <w:rsid w:val="0052752A"/>
    <w:rsid w:val="00527B37"/>
    <w:rsid w:val="005344F0"/>
    <w:rsid w:val="00540676"/>
    <w:rsid w:val="00540677"/>
    <w:rsid w:val="0054204D"/>
    <w:rsid w:val="005471F1"/>
    <w:rsid w:val="00551701"/>
    <w:rsid w:val="00551F66"/>
    <w:rsid w:val="00566D33"/>
    <w:rsid w:val="0057159C"/>
    <w:rsid w:val="00576A3E"/>
    <w:rsid w:val="005804C1"/>
    <w:rsid w:val="00581BD4"/>
    <w:rsid w:val="00581E99"/>
    <w:rsid w:val="00583CA5"/>
    <w:rsid w:val="00585438"/>
    <w:rsid w:val="00593E24"/>
    <w:rsid w:val="005951B1"/>
    <w:rsid w:val="00596DAE"/>
    <w:rsid w:val="005B265F"/>
    <w:rsid w:val="005C581E"/>
    <w:rsid w:val="005C5C35"/>
    <w:rsid w:val="005C7D80"/>
    <w:rsid w:val="005E2A45"/>
    <w:rsid w:val="005E4821"/>
    <w:rsid w:val="005E7305"/>
    <w:rsid w:val="005E75FE"/>
    <w:rsid w:val="00600DBC"/>
    <w:rsid w:val="00600FE9"/>
    <w:rsid w:val="00611415"/>
    <w:rsid w:val="006144DC"/>
    <w:rsid w:val="00620674"/>
    <w:rsid w:val="00622F91"/>
    <w:rsid w:val="0062390E"/>
    <w:rsid w:val="0062423B"/>
    <w:rsid w:val="00651203"/>
    <w:rsid w:val="00651A63"/>
    <w:rsid w:val="006635E0"/>
    <w:rsid w:val="006656A3"/>
    <w:rsid w:val="00673494"/>
    <w:rsid w:val="00681960"/>
    <w:rsid w:val="006852C7"/>
    <w:rsid w:val="00685DDF"/>
    <w:rsid w:val="00687C6F"/>
    <w:rsid w:val="00691323"/>
    <w:rsid w:val="00693312"/>
    <w:rsid w:val="006949EA"/>
    <w:rsid w:val="00696DE6"/>
    <w:rsid w:val="006A0196"/>
    <w:rsid w:val="006A0622"/>
    <w:rsid w:val="006A66DA"/>
    <w:rsid w:val="006A79BA"/>
    <w:rsid w:val="006D2083"/>
    <w:rsid w:val="006E1AFD"/>
    <w:rsid w:val="006F09BD"/>
    <w:rsid w:val="006F3F9C"/>
    <w:rsid w:val="007019BE"/>
    <w:rsid w:val="00711925"/>
    <w:rsid w:val="007153E4"/>
    <w:rsid w:val="007165AB"/>
    <w:rsid w:val="00717325"/>
    <w:rsid w:val="00720EDC"/>
    <w:rsid w:val="0072273D"/>
    <w:rsid w:val="00727F97"/>
    <w:rsid w:val="007326E4"/>
    <w:rsid w:val="007373A2"/>
    <w:rsid w:val="00740322"/>
    <w:rsid w:val="0074180B"/>
    <w:rsid w:val="00747AF9"/>
    <w:rsid w:val="00751674"/>
    <w:rsid w:val="00760068"/>
    <w:rsid w:val="007615DE"/>
    <w:rsid w:val="00765F19"/>
    <w:rsid w:val="00767453"/>
    <w:rsid w:val="007808CA"/>
    <w:rsid w:val="00781F88"/>
    <w:rsid w:val="00783D1F"/>
    <w:rsid w:val="00783E0F"/>
    <w:rsid w:val="00784E9C"/>
    <w:rsid w:val="0079045F"/>
    <w:rsid w:val="007906E8"/>
    <w:rsid w:val="00796814"/>
    <w:rsid w:val="007A06A0"/>
    <w:rsid w:val="007A1489"/>
    <w:rsid w:val="007A30E4"/>
    <w:rsid w:val="007A3AFF"/>
    <w:rsid w:val="007A3BBE"/>
    <w:rsid w:val="007B0CFA"/>
    <w:rsid w:val="007B302E"/>
    <w:rsid w:val="007B32A8"/>
    <w:rsid w:val="007B5610"/>
    <w:rsid w:val="007B5F3C"/>
    <w:rsid w:val="007B6535"/>
    <w:rsid w:val="007B6B39"/>
    <w:rsid w:val="007B7180"/>
    <w:rsid w:val="007C034F"/>
    <w:rsid w:val="007C38CB"/>
    <w:rsid w:val="007D1BBA"/>
    <w:rsid w:val="007D5789"/>
    <w:rsid w:val="007D5B61"/>
    <w:rsid w:val="007D5D03"/>
    <w:rsid w:val="007D6F2D"/>
    <w:rsid w:val="007E0E78"/>
    <w:rsid w:val="007E240C"/>
    <w:rsid w:val="007E41B7"/>
    <w:rsid w:val="007E4D2F"/>
    <w:rsid w:val="007E5308"/>
    <w:rsid w:val="007E540C"/>
    <w:rsid w:val="007F14E1"/>
    <w:rsid w:val="007F4DBA"/>
    <w:rsid w:val="007F53BB"/>
    <w:rsid w:val="0080046F"/>
    <w:rsid w:val="00803978"/>
    <w:rsid w:val="00807F54"/>
    <w:rsid w:val="008177EB"/>
    <w:rsid w:val="00827862"/>
    <w:rsid w:val="0083146A"/>
    <w:rsid w:val="00832187"/>
    <w:rsid w:val="00833C18"/>
    <w:rsid w:val="0083410F"/>
    <w:rsid w:val="00842451"/>
    <w:rsid w:val="00842BCE"/>
    <w:rsid w:val="00855726"/>
    <w:rsid w:val="008564B8"/>
    <w:rsid w:val="008569D7"/>
    <w:rsid w:val="0086048F"/>
    <w:rsid w:val="008624B0"/>
    <w:rsid w:val="00867194"/>
    <w:rsid w:val="008820E2"/>
    <w:rsid w:val="00883322"/>
    <w:rsid w:val="0088704F"/>
    <w:rsid w:val="00897789"/>
    <w:rsid w:val="008A5B8B"/>
    <w:rsid w:val="008A734C"/>
    <w:rsid w:val="008B1C35"/>
    <w:rsid w:val="008C0801"/>
    <w:rsid w:val="008C1660"/>
    <w:rsid w:val="008C3CF7"/>
    <w:rsid w:val="008C445E"/>
    <w:rsid w:val="008C5514"/>
    <w:rsid w:val="008D1399"/>
    <w:rsid w:val="008D683F"/>
    <w:rsid w:val="008D7DF0"/>
    <w:rsid w:val="008E553E"/>
    <w:rsid w:val="008E70EB"/>
    <w:rsid w:val="008F4FD7"/>
    <w:rsid w:val="00903E46"/>
    <w:rsid w:val="00907401"/>
    <w:rsid w:val="00907856"/>
    <w:rsid w:val="0091248D"/>
    <w:rsid w:val="0091452C"/>
    <w:rsid w:val="00914AB1"/>
    <w:rsid w:val="0091655F"/>
    <w:rsid w:val="009179C7"/>
    <w:rsid w:val="00923102"/>
    <w:rsid w:val="00927BF0"/>
    <w:rsid w:val="00930BFB"/>
    <w:rsid w:val="00935C06"/>
    <w:rsid w:val="00937B1A"/>
    <w:rsid w:val="009404BF"/>
    <w:rsid w:val="009447E7"/>
    <w:rsid w:val="00944C4C"/>
    <w:rsid w:val="009457BB"/>
    <w:rsid w:val="00945B29"/>
    <w:rsid w:val="00957195"/>
    <w:rsid w:val="00963AC7"/>
    <w:rsid w:val="0096475C"/>
    <w:rsid w:val="0096561C"/>
    <w:rsid w:val="009740B6"/>
    <w:rsid w:val="00980368"/>
    <w:rsid w:val="009823CC"/>
    <w:rsid w:val="0098311C"/>
    <w:rsid w:val="00987411"/>
    <w:rsid w:val="00987653"/>
    <w:rsid w:val="00991EBC"/>
    <w:rsid w:val="0099726F"/>
    <w:rsid w:val="009A5C2A"/>
    <w:rsid w:val="009B180C"/>
    <w:rsid w:val="009B27FE"/>
    <w:rsid w:val="009B606F"/>
    <w:rsid w:val="009C3F1D"/>
    <w:rsid w:val="009C637F"/>
    <w:rsid w:val="009D0384"/>
    <w:rsid w:val="009E0029"/>
    <w:rsid w:val="009E14CF"/>
    <w:rsid w:val="009E424B"/>
    <w:rsid w:val="009F2BDD"/>
    <w:rsid w:val="009F58B4"/>
    <w:rsid w:val="00A01003"/>
    <w:rsid w:val="00A06731"/>
    <w:rsid w:val="00A10539"/>
    <w:rsid w:val="00A1154C"/>
    <w:rsid w:val="00A14B9F"/>
    <w:rsid w:val="00A2126E"/>
    <w:rsid w:val="00A31C7A"/>
    <w:rsid w:val="00A33ADB"/>
    <w:rsid w:val="00A35037"/>
    <w:rsid w:val="00A427B9"/>
    <w:rsid w:val="00A43BD4"/>
    <w:rsid w:val="00A46E2E"/>
    <w:rsid w:val="00A530F7"/>
    <w:rsid w:val="00A5773A"/>
    <w:rsid w:val="00A6085E"/>
    <w:rsid w:val="00A60C99"/>
    <w:rsid w:val="00A61531"/>
    <w:rsid w:val="00A63129"/>
    <w:rsid w:val="00A63FBB"/>
    <w:rsid w:val="00A77A38"/>
    <w:rsid w:val="00A77FED"/>
    <w:rsid w:val="00A80B09"/>
    <w:rsid w:val="00A830F4"/>
    <w:rsid w:val="00A869F7"/>
    <w:rsid w:val="00A93AEC"/>
    <w:rsid w:val="00AA0539"/>
    <w:rsid w:val="00AA45FB"/>
    <w:rsid w:val="00AA5955"/>
    <w:rsid w:val="00AA761C"/>
    <w:rsid w:val="00AB37F8"/>
    <w:rsid w:val="00AB5A36"/>
    <w:rsid w:val="00AC1EE8"/>
    <w:rsid w:val="00AC461B"/>
    <w:rsid w:val="00AC4C60"/>
    <w:rsid w:val="00AC50F0"/>
    <w:rsid w:val="00AD03A3"/>
    <w:rsid w:val="00AD0A54"/>
    <w:rsid w:val="00AD1D93"/>
    <w:rsid w:val="00AD72D5"/>
    <w:rsid w:val="00AD7BAA"/>
    <w:rsid w:val="00AE0A0A"/>
    <w:rsid w:val="00AE0D15"/>
    <w:rsid w:val="00AE1378"/>
    <w:rsid w:val="00AE4E07"/>
    <w:rsid w:val="00AE5AAD"/>
    <w:rsid w:val="00AF48B1"/>
    <w:rsid w:val="00B00749"/>
    <w:rsid w:val="00B110F2"/>
    <w:rsid w:val="00B154DB"/>
    <w:rsid w:val="00B15ACA"/>
    <w:rsid w:val="00B30478"/>
    <w:rsid w:val="00B36F16"/>
    <w:rsid w:val="00B378C9"/>
    <w:rsid w:val="00B40104"/>
    <w:rsid w:val="00B437FF"/>
    <w:rsid w:val="00B527EE"/>
    <w:rsid w:val="00B620A7"/>
    <w:rsid w:val="00B620AE"/>
    <w:rsid w:val="00B63ADD"/>
    <w:rsid w:val="00B647B0"/>
    <w:rsid w:val="00B66505"/>
    <w:rsid w:val="00B7061F"/>
    <w:rsid w:val="00B709D6"/>
    <w:rsid w:val="00B737D6"/>
    <w:rsid w:val="00B74E48"/>
    <w:rsid w:val="00B77DEC"/>
    <w:rsid w:val="00B81F7B"/>
    <w:rsid w:val="00B85B90"/>
    <w:rsid w:val="00B93ED3"/>
    <w:rsid w:val="00B946A4"/>
    <w:rsid w:val="00B9754D"/>
    <w:rsid w:val="00BA0790"/>
    <w:rsid w:val="00BB0535"/>
    <w:rsid w:val="00BB189C"/>
    <w:rsid w:val="00BB3FB9"/>
    <w:rsid w:val="00BB4339"/>
    <w:rsid w:val="00BC1DED"/>
    <w:rsid w:val="00BD1B0D"/>
    <w:rsid w:val="00BD3774"/>
    <w:rsid w:val="00BD4EF6"/>
    <w:rsid w:val="00BD54AB"/>
    <w:rsid w:val="00BD5DC1"/>
    <w:rsid w:val="00BE2586"/>
    <w:rsid w:val="00BE2F83"/>
    <w:rsid w:val="00BE377A"/>
    <w:rsid w:val="00BE6057"/>
    <w:rsid w:val="00BF66CD"/>
    <w:rsid w:val="00C025A1"/>
    <w:rsid w:val="00C06861"/>
    <w:rsid w:val="00C17B6F"/>
    <w:rsid w:val="00C23D5E"/>
    <w:rsid w:val="00C27FD3"/>
    <w:rsid w:val="00C301C7"/>
    <w:rsid w:val="00C318E4"/>
    <w:rsid w:val="00C31DB0"/>
    <w:rsid w:val="00C320B6"/>
    <w:rsid w:val="00C354AC"/>
    <w:rsid w:val="00C36FC2"/>
    <w:rsid w:val="00C50D3D"/>
    <w:rsid w:val="00C52FBF"/>
    <w:rsid w:val="00C531D1"/>
    <w:rsid w:val="00C5526C"/>
    <w:rsid w:val="00C55C2D"/>
    <w:rsid w:val="00C5623E"/>
    <w:rsid w:val="00C567D4"/>
    <w:rsid w:val="00C56B21"/>
    <w:rsid w:val="00C95E27"/>
    <w:rsid w:val="00C95F76"/>
    <w:rsid w:val="00CA1520"/>
    <w:rsid w:val="00CA2E83"/>
    <w:rsid w:val="00CB0214"/>
    <w:rsid w:val="00CB086A"/>
    <w:rsid w:val="00CB2967"/>
    <w:rsid w:val="00CC0FA2"/>
    <w:rsid w:val="00CC3D1D"/>
    <w:rsid w:val="00CC6444"/>
    <w:rsid w:val="00CD073D"/>
    <w:rsid w:val="00CD3714"/>
    <w:rsid w:val="00CE060C"/>
    <w:rsid w:val="00CE621A"/>
    <w:rsid w:val="00CF24BF"/>
    <w:rsid w:val="00CF33DB"/>
    <w:rsid w:val="00CF56F6"/>
    <w:rsid w:val="00D00A7A"/>
    <w:rsid w:val="00D017DF"/>
    <w:rsid w:val="00D143AC"/>
    <w:rsid w:val="00D143C9"/>
    <w:rsid w:val="00D1666F"/>
    <w:rsid w:val="00D2250F"/>
    <w:rsid w:val="00D24EAC"/>
    <w:rsid w:val="00D25E52"/>
    <w:rsid w:val="00D316AC"/>
    <w:rsid w:val="00D37960"/>
    <w:rsid w:val="00D37E3E"/>
    <w:rsid w:val="00D400E4"/>
    <w:rsid w:val="00D404D6"/>
    <w:rsid w:val="00D40B1B"/>
    <w:rsid w:val="00D5793F"/>
    <w:rsid w:val="00D67E45"/>
    <w:rsid w:val="00D734CF"/>
    <w:rsid w:val="00D813FE"/>
    <w:rsid w:val="00D81A3C"/>
    <w:rsid w:val="00D850BA"/>
    <w:rsid w:val="00D85D78"/>
    <w:rsid w:val="00D91519"/>
    <w:rsid w:val="00D91D9F"/>
    <w:rsid w:val="00D96741"/>
    <w:rsid w:val="00D9683D"/>
    <w:rsid w:val="00DA1549"/>
    <w:rsid w:val="00DA38D6"/>
    <w:rsid w:val="00DA4A5B"/>
    <w:rsid w:val="00DA69E2"/>
    <w:rsid w:val="00DC094D"/>
    <w:rsid w:val="00DC10F4"/>
    <w:rsid w:val="00DC1BF0"/>
    <w:rsid w:val="00DC2B23"/>
    <w:rsid w:val="00DC3E7F"/>
    <w:rsid w:val="00DD0E50"/>
    <w:rsid w:val="00DE1904"/>
    <w:rsid w:val="00DE1E77"/>
    <w:rsid w:val="00DE3F8F"/>
    <w:rsid w:val="00DE4ECC"/>
    <w:rsid w:val="00DE547B"/>
    <w:rsid w:val="00DF5C92"/>
    <w:rsid w:val="00E008CA"/>
    <w:rsid w:val="00E07A0E"/>
    <w:rsid w:val="00E10125"/>
    <w:rsid w:val="00E15D21"/>
    <w:rsid w:val="00E1632C"/>
    <w:rsid w:val="00E22592"/>
    <w:rsid w:val="00E306D3"/>
    <w:rsid w:val="00E35B7E"/>
    <w:rsid w:val="00E35FC4"/>
    <w:rsid w:val="00E43FDB"/>
    <w:rsid w:val="00E5241C"/>
    <w:rsid w:val="00E56101"/>
    <w:rsid w:val="00E57247"/>
    <w:rsid w:val="00E80EC0"/>
    <w:rsid w:val="00E8265B"/>
    <w:rsid w:val="00E85C46"/>
    <w:rsid w:val="00E8659B"/>
    <w:rsid w:val="00E92441"/>
    <w:rsid w:val="00E934DF"/>
    <w:rsid w:val="00E93601"/>
    <w:rsid w:val="00E96E64"/>
    <w:rsid w:val="00EA20BB"/>
    <w:rsid w:val="00EA2BE3"/>
    <w:rsid w:val="00EA6F0F"/>
    <w:rsid w:val="00EB001E"/>
    <w:rsid w:val="00EB437E"/>
    <w:rsid w:val="00EC5088"/>
    <w:rsid w:val="00ED73BF"/>
    <w:rsid w:val="00EE78F9"/>
    <w:rsid w:val="00EF0919"/>
    <w:rsid w:val="00EF0F61"/>
    <w:rsid w:val="00EF5BB2"/>
    <w:rsid w:val="00EF69C7"/>
    <w:rsid w:val="00F03F4A"/>
    <w:rsid w:val="00F1488C"/>
    <w:rsid w:val="00F14B3E"/>
    <w:rsid w:val="00F207E0"/>
    <w:rsid w:val="00F2337E"/>
    <w:rsid w:val="00F32368"/>
    <w:rsid w:val="00F32396"/>
    <w:rsid w:val="00F37664"/>
    <w:rsid w:val="00F409E0"/>
    <w:rsid w:val="00F53890"/>
    <w:rsid w:val="00F54F5A"/>
    <w:rsid w:val="00F55F3B"/>
    <w:rsid w:val="00F56978"/>
    <w:rsid w:val="00F6037E"/>
    <w:rsid w:val="00F60568"/>
    <w:rsid w:val="00F62A2A"/>
    <w:rsid w:val="00F64468"/>
    <w:rsid w:val="00F65139"/>
    <w:rsid w:val="00F7152F"/>
    <w:rsid w:val="00F73C44"/>
    <w:rsid w:val="00F73ED2"/>
    <w:rsid w:val="00F77371"/>
    <w:rsid w:val="00F81009"/>
    <w:rsid w:val="00F860BD"/>
    <w:rsid w:val="00F87F5F"/>
    <w:rsid w:val="00FA1505"/>
    <w:rsid w:val="00FA20F6"/>
    <w:rsid w:val="00FA30A5"/>
    <w:rsid w:val="00FA54AF"/>
    <w:rsid w:val="00FA7C42"/>
    <w:rsid w:val="00FB23D9"/>
    <w:rsid w:val="00FB3502"/>
    <w:rsid w:val="00FC0B46"/>
    <w:rsid w:val="00FC274A"/>
    <w:rsid w:val="00FC55E7"/>
    <w:rsid w:val="00FE75F3"/>
    <w:rsid w:val="00FF249A"/>
    <w:rsid w:val="00FF4146"/>
    <w:rsid w:val="00FF4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7A44A1"/>
  <w15:docId w15:val="{C22CC856-A308-4106-A469-39C9205FB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" w:eastAsia="en-PH" w:bidi="ar-SA"/>
      </w:rPr>
    </w:rPrDefault>
    <w:pPrDefault>
      <w:pPr>
        <w:spacing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0214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line="240" w:lineRule="auto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/>
      <w:outlineLvl w:val="2"/>
    </w:pPr>
    <w:rPr>
      <w:i/>
      <w:color w:val="333333"/>
      <w:highlight w:val="white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 w:line="240" w:lineRule="auto"/>
      <w:jc w:val="left"/>
      <w:outlineLvl w:val="3"/>
    </w:pPr>
    <w:rPr>
      <w:b/>
      <w:i/>
      <w:color w:val="333333"/>
      <w:highlight w:val="whit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keepNext/>
      <w:keepLines/>
      <w:spacing w:line="360" w:lineRule="auto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32">
    <w:name w:val="3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1">
    <w:name w:val="31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30">
    <w:name w:val="30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29">
    <w:name w:val="29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8">
    <w:name w:val="28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7">
    <w:name w:val="27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6">
    <w:name w:val="26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5">
    <w:name w:val="25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4">
    <w:name w:val="2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3">
    <w:name w:val="2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2">
    <w:name w:val="2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1">
    <w:name w:val="21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20">
    <w:name w:val="20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9">
    <w:name w:val="19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8">
    <w:name w:val="18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7">
    <w:name w:val="17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6">
    <w:name w:val="16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5">
    <w:name w:val="15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4">
    <w:name w:val="14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3">
    <w:name w:val="13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2">
    <w:name w:val="12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1">
    <w:name w:val="11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0">
    <w:name w:val="10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9">
    <w:name w:val="9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8">
    <w:name w:val="8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7">
    <w:name w:val="7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6">
    <w:name w:val="6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5">
    <w:name w:val="5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4">
    <w:name w:val="4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3">
    <w:name w:val="3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2">
    <w:name w:val="2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1">
    <w:name w:val="1"/>
    <w:basedOn w:val="TableNormal"/>
    <w:pPr>
      <w:spacing w:line="240" w:lineRule="auto"/>
      <w:jc w:val="left"/>
    </w:pPr>
    <w:rPr>
      <w:rFonts w:ascii="Cambria" w:eastAsia="Cambria" w:hAnsi="Cambria" w:cs="Cambria"/>
      <w:sz w:val="22"/>
      <w:szCs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paragraph" w:styleId="Header">
    <w:name w:val="header"/>
    <w:basedOn w:val="Normal"/>
    <w:link w:val="HeaderChar"/>
    <w:uiPriority w:val="99"/>
    <w:unhideWhenUsed/>
    <w:rsid w:val="001E38E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8E5"/>
  </w:style>
  <w:style w:type="paragraph" w:styleId="Footer">
    <w:name w:val="footer"/>
    <w:basedOn w:val="Normal"/>
    <w:link w:val="FooterChar"/>
    <w:uiPriority w:val="99"/>
    <w:unhideWhenUsed/>
    <w:rsid w:val="001E38E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8E5"/>
  </w:style>
  <w:style w:type="paragraph" w:styleId="TOC1">
    <w:name w:val="toc 1"/>
    <w:basedOn w:val="Normal"/>
    <w:next w:val="Normal"/>
    <w:autoRedefine/>
    <w:uiPriority w:val="39"/>
    <w:unhideWhenUsed/>
    <w:rsid w:val="00AE5AAD"/>
    <w:pPr>
      <w:tabs>
        <w:tab w:val="right" w:pos="8630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AE5AAD"/>
    <w:pPr>
      <w:tabs>
        <w:tab w:val="left" w:pos="8370"/>
        <w:tab w:val="right" w:pos="8630"/>
      </w:tabs>
      <w:spacing w:after="100"/>
      <w:ind w:left="36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AE5AAD"/>
    <w:pPr>
      <w:tabs>
        <w:tab w:val="left" w:pos="1620"/>
        <w:tab w:val="right" w:pos="8630"/>
      </w:tabs>
      <w:spacing w:after="100"/>
      <w:ind w:left="1620"/>
    </w:pPr>
  </w:style>
  <w:style w:type="character" w:styleId="Hyperlink">
    <w:name w:val="Hyperlink"/>
    <w:basedOn w:val="DefaultParagraphFont"/>
    <w:uiPriority w:val="99"/>
    <w:unhideWhenUsed/>
    <w:rsid w:val="00384BED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E5AAD"/>
    <w:p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BB3FB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F69C9"/>
  </w:style>
  <w:style w:type="paragraph" w:styleId="ListParagraph">
    <w:name w:val="List Paragraph"/>
    <w:basedOn w:val="Normal"/>
    <w:uiPriority w:val="34"/>
    <w:qFormat/>
    <w:rsid w:val="00DE1904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C31DB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1DB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qFormat/>
    <w:rsid w:val="00414B8A"/>
    <w:pPr>
      <w:spacing w:before="100" w:beforeAutospacing="1" w:after="100" w:afterAutospacing="1" w:line="240" w:lineRule="auto"/>
      <w:jc w:val="left"/>
    </w:pPr>
    <w:rPr>
      <w:lang w:val="en-US" w:eastAsia="en-US"/>
    </w:rPr>
  </w:style>
  <w:style w:type="paragraph" w:styleId="NoSpacing">
    <w:name w:val="No Spacing"/>
    <w:link w:val="NoSpacingChar"/>
    <w:uiPriority w:val="1"/>
    <w:qFormat/>
    <w:rsid w:val="00414B8A"/>
    <w:pPr>
      <w:spacing w:line="240" w:lineRule="auto"/>
      <w:jc w:val="left"/>
    </w:pPr>
    <w:rPr>
      <w:rFonts w:asciiTheme="minorHAnsi" w:eastAsiaTheme="minorHAnsi" w:hAnsiTheme="minorHAnsi" w:cstheme="minorBidi"/>
      <w:sz w:val="22"/>
      <w:szCs w:val="22"/>
      <w:lang w:val="en-PH" w:eastAsia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14B8A"/>
    <w:rPr>
      <w:rFonts w:asciiTheme="minorHAnsi" w:eastAsiaTheme="minorHAnsi" w:hAnsiTheme="minorHAnsi" w:cstheme="minorBidi"/>
      <w:sz w:val="22"/>
      <w:szCs w:val="22"/>
      <w:lang w:val="en-PH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EA6F0F"/>
    <w:rPr>
      <w:i/>
      <w:color w:val="333333"/>
      <w:highlight w:val="white"/>
    </w:rPr>
  </w:style>
  <w:style w:type="table" w:styleId="TableGrid">
    <w:name w:val="Table Grid"/>
    <w:basedOn w:val="TableNormal"/>
    <w:uiPriority w:val="39"/>
    <w:rsid w:val="00EA6F0F"/>
    <w:pPr>
      <w:spacing w:line="240" w:lineRule="auto"/>
      <w:jc w:val="left"/>
    </w:pPr>
    <w:rPr>
      <w:rFonts w:eastAsiaTheme="minorHAnsi" w:cstheme="minorBidi"/>
      <w:lang w:val="en-PH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A66DA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6D2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D2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6D2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84E9C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EA2BE3"/>
    <w:rPr>
      <w:b/>
    </w:rPr>
  </w:style>
  <w:style w:type="character" w:styleId="PlaceholderText">
    <w:name w:val="Placeholder Text"/>
    <w:basedOn w:val="DefaultParagraphFont"/>
    <w:uiPriority w:val="99"/>
    <w:semiHidden/>
    <w:rsid w:val="0091248D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039EF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83D1F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832187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SI</b:Tag>
    <b:SourceType>DocumentFromInternetSite</b:SourceType>
    <b:Guid>{A465E736-3B90-4D1D-94D9-461FB110C3D0}</b:Guid>
    <b:Title>SSID (Network Name) and Password</b:Title>
    <b:InternetSiteTitle>DirectLink</b:InternetSiteTitle>
    <b:URL>https://www.directlink.coop/support/wifi/ssid#:~:text=The%20SSID%20is%20the%20name,need%20to%20use%20this%20password.</b:URL>
    <b:RefOrder>1</b:RefOrder>
  </b:Source>
</b:Sources>
</file>

<file path=customXml/itemProps1.xml><?xml version="1.0" encoding="utf-8"?>
<ds:datastoreItem xmlns:ds="http://schemas.openxmlformats.org/officeDocument/2006/customXml" ds:itemID="{0FDBAB1A-8748-40BC-B948-9DCD2650B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win P. Ara, Arnold Ceigfred E. Seangoy, Aljohn Ric C. Marcaida</dc:creator>
  <cp:keywords/>
  <dc:description/>
  <cp:lastModifiedBy>Derwin Ara</cp:lastModifiedBy>
  <cp:revision>3</cp:revision>
  <dcterms:created xsi:type="dcterms:W3CDTF">2022-08-02T14:30:00Z</dcterms:created>
  <dcterms:modified xsi:type="dcterms:W3CDTF">2022-08-02T14:30:00Z</dcterms:modified>
</cp:coreProperties>
</file>